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9011A" w14:textId="780DA749" w:rsidR="00005AFE" w:rsidRPr="00005AFE" w:rsidRDefault="00D57A18" w:rsidP="00005AFE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b/>
          <w:bCs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b/>
          <w:bCs/>
          <w:color w:val="202124"/>
          <w:kern w:val="0"/>
          <w:sz w:val="28"/>
          <w:szCs w:val="28"/>
          <w:lang w:eastAsia="en-CA"/>
          <w14:ligatures w14:val="none"/>
        </w:rPr>
        <w:t>THIS IS ME</w:t>
      </w:r>
    </w:p>
    <w:p w14:paraId="4D6CCA61" w14:textId="77777777" w:rsidR="00005AFE" w:rsidRDefault="00005AFE" w:rsidP="00005AFE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From: The Greatest Showman</w:t>
      </w:r>
    </w:p>
    <w:p w14:paraId="54F6D0CF" w14:textId="77777777" w:rsidR="00005AFE" w:rsidRDefault="00005AFE" w:rsidP="00E01D53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1F07E6D8" w14:textId="0311F07D" w:rsidR="00005AFE" w:rsidRPr="00005AFE" w:rsidRDefault="00005AFE" w:rsidP="00E01D53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sectPr w:rsidR="00005AFE" w:rsidRPr="00005AFE" w:rsidSect="00005AF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00F5508" w14:textId="0F335263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 am not a stranger to the dark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"Hide away, " they say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"'Cause we don't want your broken parts"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've learned to be ashamed of all my scars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"Run away, " they say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"No one'll love you as you are"</w:t>
      </w:r>
    </w:p>
    <w:p w14:paraId="773E0053" w14:textId="75088910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But I won't let them break me down to dust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know that there's a place for us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For we are glorious</w:t>
      </w:r>
    </w:p>
    <w:p w14:paraId="5FC3E33D" w14:textId="77777777" w:rsidR="00E01D53" w:rsidRDefault="00E01D53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209F69FD" w14:textId="2BA7CF2E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When the sharpest words wanna cut me down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'm gonna send a flood, gonna drown 'em out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am brave, I am bruised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am who I'm meant to be, this is me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Look out 'cause here I come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And I'm marching on to the beat I drum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'm not scared to be seen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make no apologies, this is me</w:t>
      </w:r>
    </w:p>
    <w:p w14:paraId="62AC4C76" w14:textId="77777777" w:rsidR="00E01D53" w:rsidRDefault="00E01D53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1EB1CFE0" w14:textId="78F17898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, oh-oh-oh, oh-oh-oh, oh, oh</w:t>
      </w:r>
    </w:p>
    <w:p w14:paraId="10A5D1AE" w14:textId="4295B5C3" w:rsidR="00005AFE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Another round of bullets hits my skin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 xml:space="preserve">Well, fire away 'cause today, I won't let the </w:t>
      </w:r>
      <w:proofErr w:type="gramStart"/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shame</w:t>
      </w:r>
      <w:proofErr w:type="gramEnd"/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sink in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We are bursting through the barricades and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Reaching for the sun (we are warriors)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 xml:space="preserve">Yeah, that's what we've become </w:t>
      </w:r>
    </w:p>
    <w:p w14:paraId="2C48B7ED" w14:textId="5718D58F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 won't let them break me down to dust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know that there's a place for us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For we are glorious</w:t>
      </w:r>
    </w:p>
    <w:p w14:paraId="63A14E13" w14:textId="77777777" w:rsidR="00E01D53" w:rsidRDefault="00E01D53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7CC4C407" w14:textId="06FE44C8" w:rsidR="008505DD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When the sharpest words wanna cut me down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'm gonna send a flood, gonna drown 'em out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am brave, I am bruised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I am who I'm meant to be, this is me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</w:r>
    </w:p>
    <w:p w14:paraId="0753CB23" w14:textId="2E2C32A1" w:rsidR="0061512B" w:rsidRPr="00005AFE" w:rsidRDefault="008505DD" w:rsidP="00E01D5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-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Oh-oh-oh, oh-oh-oh, oh-oh-oh, oh, oh</w:t>
      </w:r>
      <w:r w:rsidRPr="00005AFE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br/>
        <w:t>This is me</w:t>
      </w:r>
    </w:p>
    <w:p w14:paraId="416B76BC" w14:textId="709F0F6B" w:rsidR="000B4C26" w:rsidRPr="00D57A18" w:rsidRDefault="005E3B4A">
      <w:pPr>
        <w:rPr>
          <w:rFonts w:ascii="Gotham Book" w:hAnsi="Gotham Book"/>
          <w:sz w:val="24"/>
          <w:szCs w:val="24"/>
        </w:rPr>
      </w:pPr>
      <w:r w:rsidRPr="00D67F2F">
        <w:rPr>
          <w:rFonts w:ascii="Century Gothic" w:eastAsia="Times New Roman" w:hAnsi="Century Gothic" w:cstheme="minorHAnsi"/>
          <w:noProof/>
          <w:color w:val="000000"/>
          <w:kern w:val="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9EB7B49" wp14:editId="35A236EA">
            <wp:simplePos x="0" y="0"/>
            <wp:positionH relativeFrom="column">
              <wp:posOffset>2233246</wp:posOffset>
            </wp:positionH>
            <wp:positionV relativeFrom="paragraph">
              <wp:posOffset>267628</wp:posOffset>
            </wp:positionV>
            <wp:extent cx="762000" cy="547370"/>
            <wp:effectExtent l="0" t="0" r="0" b="0"/>
            <wp:wrapTight wrapText="bothSides">
              <wp:wrapPolygon edited="0">
                <wp:start x="0" y="0"/>
                <wp:lineTo x="0" y="21049"/>
                <wp:lineTo x="21240" y="21049"/>
                <wp:lineTo x="21240" y="0"/>
                <wp:lineTo x="0" y="0"/>
              </wp:wrapPolygon>
            </wp:wrapTight>
            <wp:docPr id="569347309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347309" name="Picture 1" descr="A black and white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B4C26" w:rsidRPr="00D57A18" w:rsidSect="00005AFE">
      <w:type w:val="continuous"/>
      <w:pgSz w:w="12240" w:h="15840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20B0604020202020204"/>
    <w:charset w:val="00"/>
    <w:family w:val="auto"/>
    <w:notTrueType/>
    <w:pitch w:val="variable"/>
    <w:sig w:usb0="00000003" w:usb1="00000000" w:usb2="00000000" w:usb3="00000000" w:csb0="0000000B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1tDSyMDGzNDU1MDJQ0lEKTi0uzszPAykwrAUAveBj+CwAAAA="/>
  </w:docVars>
  <w:rsids>
    <w:rsidRoot w:val="008505DD"/>
    <w:rsid w:val="00005AFE"/>
    <w:rsid w:val="000B4C26"/>
    <w:rsid w:val="00432967"/>
    <w:rsid w:val="004A2E2B"/>
    <w:rsid w:val="005E3B4A"/>
    <w:rsid w:val="0061512B"/>
    <w:rsid w:val="00763761"/>
    <w:rsid w:val="008505DD"/>
    <w:rsid w:val="00B77499"/>
    <w:rsid w:val="00C91B23"/>
    <w:rsid w:val="00D57A18"/>
    <w:rsid w:val="00DD4896"/>
    <w:rsid w:val="00E0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B4D398"/>
  <w15:chartTrackingRefBased/>
  <w15:docId w15:val="{2C60C5C1-29F9-44CE-A5E7-BB3A3D55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5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5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5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5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5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5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5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5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5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5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5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5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5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5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5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5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5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5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05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5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5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05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05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05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05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05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5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5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05D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9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4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73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80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58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77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4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434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89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44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80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1</Words>
  <Characters>1054</Characters>
  <Application>Microsoft Office Word</Application>
  <DocSecurity>0</DocSecurity>
  <Lines>31</Lines>
  <Paragraphs>23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Spry</dc:creator>
  <cp:keywords/>
  <dc:description/>
  <cp:lastModifiedBy>Lauran Poirier</cp:lastModifiedBy>
  <cp:revision>4</cp:revision>
  <cp:lastPrinted>2024-10-03T13:56:00Z</cp:lastPrinted>
  <dcterms:created xsi:type="dcterms:W3CDTF">2024-10-03T13:56:00Z</dcterms:created>
  <dcterms:modified xsi:type="dcterms:W3CDTF">2026-04-02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3d82b0-a717-433f-b741-0e51981f67ab</vt:lpwstr>
  </property>
</Properties>
</file>